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64436" w14:textId="77777777" w:rsidR="00F95C64" w:rsidRPr="007B77F1" w:rsidRDefault="00F95C64" w:rsidP="007B77F1">
      <w:pPr>
        <w:jc w:val="center"/>
      </w:pPr>
      <w:bookmarkStart w:id="0" w:name="_Toc98562673"/>
    </w:p>
    <w:p w14:paraId="27537DE5" w14:textId="2BB58902" w:rsidR="00F95C64" w:rsidRPr="00F02590" w:rsidRDefault="0029187E" w:rsidP="00F02590">
      <w:pPr>
        <w:pStyle w:val="Heading1"/>
      </w:pPr>
      <w:r>
        <w:t xml:space="preserve">BIOREPOSITORY </w:t>
      </w:r>
      <w:r w:rsidR="00F95C64" w:rsidRPr="00F02590">
        <w:t xml:space="preserve">Informed consent </w:t>
      </w:r>
    </w:p>
    <w:p w14:paraId="49118F76" w14:textId="77777777"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14:paraId="41B97078" w14:textId="77777777"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2433C316" wp14:editId="70CFF3FD">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14:paraId="021C73D4" w14:textId="77777777"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14:paraId="18944364" w14:textId="77777777"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14:paraId="0AEA0FBA" w14:textId="77777777"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14:paraId="506A061F" w14:textId="77777777"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w:t>
      </w:r>
      <w:r w:rsidR="007D121C">
        <w:t>0020</w:t>
      </w:r>
      <w:r w:rsidRPr="007B77F1">
        <w:t xml:space="preserve"> or </w:t>
      </w:r>
      <w:r w:rsidR="00A24459" w:rsidRPr="007B77F1">
        <w:t xml:space="preserve">via </w:t>
      </w:r>
      <w:r w:rsidRPr="007B77F1">
        <w:t>email at IRB@unlv.edu.</w:t>
      </w:r>
    </w:p>
    <w:p w14:paraId="4C290A09" w14:textId="0193B908" w:rsidR="00521B73" w:rsidRDefault="00AF4FAB" w:rsidP="007B77F1">
      <w:r w:rsidRPr="007B77F1">
        <w:rPr>
          <w:noProof/>
        </w:rPr>
        <mc:AlternateContent>
          <mc:Choice Requires="wps">
            <w:drawing>
              <wp:inline distT="0" distB="0" distL="0" distR="0" wp14:anchorId="74D0184F" wp14:editId="6E418203">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14:paraId="1B2E079A" w14:textId="2175BDED" w:rsidR="001454A1" w:rsidRPr="001454A1" w:rsidRDefault="001454A1" w:rsidP="007B77F1">
      <w:pPr>
        <w:rPr>
          <w:i/>
          <w:iCs/>
          <w:color w:val="C00000"/>
        </w:rPr>
      </w:pPr>
      <w:r>
        <w:rPr>
          <w:i/>
          <w:iCs/>
          <w:color w:val="C00000"/>
        </w:rPr>
        <w:t>**</w:t>
      </w:r>
      <w:r w:rsidRPr="001454A1">
        <w:rPr>
          <w:i/>
          <w:iCs/>
          <w:color w:val="C00000"/>
        </w:rPr>
        <w:t>For studies that ONLY involve children, revise the consent form to refer to the participant as “your child...."</w:t>
      </w:r>
      <w:r>
        <w:rPr>
          <w:i/>
          <w:iCs/>
          <w:color w:val="C00000"/>
        </w:rPr>
        <w:t>**</w:t>
      </w:r>
    </w:p>
    <w:p w14:paraId="5D72E9F0" w14:textId="77777777" w:rsidR="00375818" w:rsidRPr="00F02590" w:rsidRDefault="00375818" w:rsidP="00F02590">
      <w:pPr>
        <w:pStyle w:val="Heading2"/>
      </w:pPr>
      <w:r w:rsidRPr="00F02590">
        <w:t>Purpose of the Study</w:t>
      </w:r>
      <w:bookmarkEnd w:id="0"/>
    </w:p>
    <w:p w14:paraId="1C8580E5" w14:textId="228FCDAB" w:rsidR="00375818" w:rsidRPr="00FA650E" w:rsidRDefault="00900F05" w:rsidP="007B77F1">
      <w:pPr>
        <w:rPr>
          <w:color w:val="C00000"/>
        </w:rPr>
      </w:pPr>
      <w:r w:rsidRPr="00900F05">
        <w:t>A biorepository contains samples of blood, tissue, and information from many different people</w:t>
      </w:r>
      <w:r>
        <w:t xml:space="preserve"> that are stored for future research use.</w:t>
      </w:r>
      <w:r w:rsidRPr="00900F05">
        <w:t xml:space="preserve"> Researchers can take samples and information from the biorepository and use them in their own studies.</w:t>
      </w:r>
      <w:r w:rsidR="00375818" w:rsidRPr="007B77F1">
        <w:t xml:space="preserve"> </w:t>
      </w:r>
      <w:r w:rsidR="00FA650E" w:rsidRPr="007B77F1">
        <w:t xml:space="preserve">You are invited to participate in a research </w:t>
      </w:r>
      <w:r w:rsidR="00FA650E">
        <w:t xml:space="preserve">biorepository called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sidRPr="00FA650E">
        <w:rPr>
          <w:i/>
          <w:color w:val="C00000"/>
        </w:rPr>
        <w:t>(insert name of biorepository)</w:t>
      </w:r>
      <w:r w:rsidR="00FA650E" w:rsidRPr="00FA650E">
        <w:rPr>
          <w:i/>
          <w:color w:val="000000" w:themeColor="text1"/>
        </w:rPr>
        <w:t>.</w:t>
      </w:r>
      <w:r w:rsidR="00FA650E" w:rsidRPr="00FA650E">
        <w:rPr>
          <w:color w:val="C00000"/>
        </w:rPr>
        <w:t xml:space="preserve"> </w:t>
      </w:r>
      <w:r w:rsidR="00FA650E">
        <w:t xml:space="preserve">The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sidRPr="00FA650E">
        <w:rPr>
          <w:i/>
          <w:color w:val="C00000"/>
        </w:rPr>
        <w:t>(insert name of biorepository)</w:t>
      </w:r>
      <w:r w:rsidR="00FA650E">
        <w:rPr>
          <w:i/>
          <w:color w:val="000000" w:themeColor="text1"/>
        </w:rPr>
        <w:t xml:space="preserve"> </w:t>
      </w:r>
      <w:r w:rsidR="00FA650E">
        <w:t>will support res</w:t>
      </w:r>
      <w:bookmarkStart w:id="6" w:name="_GoBack"/>
      <w:bookmarkEnd w:id="6"/>
      <w:r w:rsidR="00FA650E">
        <w:t xml:space="preserve">earch studies about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Pr>
          <w:i/>
          <w:color w:val="C00000"/>
        </w:rPr>
        <w:t>(describe the types of research that may use these data and specimens)</w:t>
      </w:r>
    </w:p>
    <w:p w14:paraId="48AE8976" w14:textId="77777777" w:rsidR="00375818" w:rsidRPr="007B77F1" w:rsidRDefault="00652B91" w:rsidP="00F02590">
      <w:pPr>
        <w:pStyle w:val="Heading2"/>
      </w:pPr>
      <w:bookmarkStart w:id="7" w:name="_Toc98562674"/>
      <w:r w:rsidRPr="007B77F1">
        <w:t>P</w:t>
      </w:r>
      <w:r w:rsidR="00375818" w:rsidRPr="007B77F1">
        <w:t>articipants</w:t>
      </w:r>
      <w:bookmarkEnd w:id="7"/>
    </w:p>
    <w:p w14:paraId="6ADC5D84" w14:textId="6BC131FE" w:rsidR="00375818" w:rsidRPr="007B77F1" w:rsidRDefault="00900F05" w:rsidP="007B77F1">
      <w:r>
        <w:t>You are being asked to participate</w:t>
      </w:r>
      <w:r w:rsidR="001454A1">
        <w:t xml:space="preserve"> in the bioreposi</w:t>
      </w:r>
      <w:r>
        <w:t xml:space="preserve">tory because you are a subject in a UNLV research study where </w:t>
      </w:r>
      <w:r w:rsidRPr="0029187E">
        <w:t>private information and/or specimens</w:t>
      </w:r>
      <w:r>
        <w:t xml:space="preserve"> are being collected. </w:t>
      </w:r>
    </w:p>
    <w:p w14:paraId="28CB5D8B" w14:textId="120EDA7D" w:rsidR="00900F05" w:rsidRDefault="00375818" w:rsidP="00AD3BE2">
      <w:pPr>
        <w:pStyle w:val="Heading2"/>
      </w:pPr>
      <w:bookmarkStart w:id="8" w:name="_Toc98562675"/>
      <w:r w:rsidRPr="007B77F1">
        <w:t>Procedures</w:t>
      </w:r>
      <w:bookmarkEnd w:id="8"/>
      <w:r w:rsidRPr="007B77F1">
        <w:t xml:space="preserve"> </w:t>
      </w:r>
    </w:p>
    <w:p w14:paraId="6CDBFB5D" w14:textId="764BA515" w:rsidR="00AD3BE2" w:rsidRDefault="00AD3BE2" w:rsidP="00AD3BE2">
      <w:r w:rsidRPr="0029187E">
        <w:t xml:space="preserve">Research using private information and/or specimens is an important way to try to understand human </w:t>
      </w:r>
      <w:r w:rsidR="008C78FD">
        <w:t>health and medical conditions</w:t>
      </w:r>
      <w:r w:rsidRPr="0029187E">
        <w:t xml:space="preserve">.  You are being given this information because the investigators want to save </w:t>
      </w:r>
      <w:r>
        <w:t xml:space="preserve">your </w:t>
      </w:r>
      <w:r w:rsidRPr="0029187E">
        <w:t xml:space="preserve">private information and/or specimens for future research. </w:t>
      </w:r>
    </w:p>
    <w:p w14:paraId="5EE0B065" w14:textId="77777777" w:rsidR="00AD3BE2" w:rsidRPr="00AD3BE2" w:rsidRDefault="00AD3BE2" w:rsidP="00AD3BE2"/>
    <w:p w14:paraId="398C82F7" w14:textId="174375E7" w:rsidR="0029187E" w:rsidRDefault="00375818" w:rsidP="007B77F1">
      <w:r w:rsidRPr="007B77F1">
        <w:t xml:space="preserve">If you volunteer to participate in this </w:t>
      </w:r>
      <w:r w:rsidR="00AD3BE2">
        <w:t>biorepository</w:t>
      </w:r>
      <w:r w:rsidRPr="007B77F1">
        <w:t xml:space="preserve">, you will be asked </w:t>
      </w:r>
      <w:r w:rsidR="00AD3BE2">
        <w:t>to consent to allow storage and sharing of your</w:t>
      </w:r>
      <w:r w:rsidR="00900F05">
        <w:t xml:space="preserve"> </w:t>
      </w:r>
      <w:r w:rsidR="00900F05">
        <w:rPr>
          <w:i/>
          <w:color w:val="C00000"/>
        </w:rPr>
        <w:t>(insert what private information and/or biological specimens, e.g. saliva, blood, DNA, hair, teeth, etc. will be stored in the biorepository)</w:t>
      </w:r>
      <w:r w:rsidR="00AD3BE2">
        <w:rPr>
          <w:i/>
          <w:color w:val="C00000"/>
        </w:rPr>
        <w:t xml:space="preserve"> </w:t>
      </w:r>
      <w:r w:rsidR="00AD3BE2">
        <w:t>for future research use.</w:t>
      </w:r>
    </w:p>
    <w:p w14:paraId="74924A53" w14:textId="2B3A4073" w:rsidR="0029187E" w:rsidRDefault="0029187E" w:rsidP="007B77F1"/>
    <w:p w14:paraId="260DE47F" w14:textId="77777777" w:rsidR="008C78FD" w:rsidRDefault="0029187E" w:rsidP="008C78FD">
      <w:r w:rsidRPr="0029187E">
        <w:t xml:space="preserve">Identifiers might be removed from identifiable private information and/or identifiable specimens and, after such removal, the information and/or specimens could be used for future research studies or distributed to another investigator for future research studies without additional informed consent from you. </w:t>
      </w:r>
    </w:p>
    <w:p w14:paraId="516C1858" w14:textId="0B7A4635" w:rsidR="008C78FD" w:rsidRDefault="008C78FD" w:rsidP="008C78FD">
      <w:r w:rsidRPr="008C78FD">
        <w:lastRenderedPageBreak/>
        <w:t xml:space="preserve">In the future, a researcher may wish to conduct research that requires </w:t>
      </w:r>
      <w:r>
        <w:t>human specimens</w:t>
      </w:r>
      <w:r w:rsidRPr="008C78FD">
        <w:t xml:space="preserve"> such as yours. That researcher would then ask the </w:t>
      </w:r>
      <w:r>
        <w:t xml:space="preserve">biorepository </w:t>
      </w:r>
      <w:r w:rsidRPr="008C78FD">
        <w:t xml:space="preserve">for a sample and yours might be provided for the research. The </w:t>
      </w:r>
      <w:r>
        <w:t xml:space="preserve">specimens </w:t>
      </w:r>
      <w:r w:rsidRPr="008C78FD">
        <w:t xml:space="preserve">will be used primarily by researchers at </w:t>
      </w:r>
      <w:r>
        <w:t>UNLV</w:t>
      </w:r>
      <w:r w:rsidRPr="008C78FD">
        <w:t xml:space="preserve">. However, there may also be collaborative efforts with other universities, the government, and private companies. </w:t>
      </w:r>
    </w:p>
    <w:p w14:paraId="6B00C8D5" w14:textId="77777777" w:rsidR="008C78FD" w:rsidRPr="008C78FD" w:rsidRDefault="008C78FD" w:rsidP="008C78FD"/>
    <w:p w14:paraId="74C73DA3" w14:textId="1C9373DC" w:rsidR="0029187E" w:rsidRDefault="008C78FD" w:rsidP="008C78FD">
      <w:r w:rsidRPr="008C78FD">
        <w:t xml:space="preserve">Your </w:t>
      </w:r>
      <w:r>
        <w:t>specimens</w:t>
      </w:r>
      <w:r w:rsidRPr="008C78FD">
        <w:t xml:space="preserve"> will be maintained by </w:t>
      </w:r>
      <w:r>
        <w:t>UNLV</w:t>
      </w:r>
      <w:r w:rsidRPr="008C78FD">
        <w:t xml:space="preserve"> for such research purposes, as long as allowed by the law or until </w:t>
      </w:r>
      <w:r>
        <w:t>UNLV</w:t>
      </w:r>
      <w:r w:rsidRPr="008C78FD">
        <w:t xml:space="preserve"> decides to discontinue your donated sample or discontinue the </w:t>
      </w:r>
      <w:r>
        <w:t>biorepository</w:t>
      </w:r>
      <w:r w:rsidRPr="008C78FD">
        <w:t>.</w:t>
      </w:r>
    </w:p>
    <w:p w14:paraId="25F1E4CE" w14:textId="4BE38807" w:rsidR="0029187E" w:rsidRDefault="0029187E" w:rsidP="007B77F1"/>
    <w:p w14:paraId="3D2567D4" w14:textId="00496541" w:rsidR="0029187E" w:rsidRPr="0029187E" w:rsidRDefault="0029187E" w:rsidP="0029187E">
      <w:r>
        <w:t xml:space="preserve">Your </w:t>
      </w:r>
      <w:r w:rsidR="008C78FD">
        <w:t>bio</w:t>
      </w:r>
      <w:r>
        <w:t xml:space="preserve">specimens will be stored </w:t>
      </w:r>
      <w:r w:rsidRPr="0029187E">
        <w:rPr>
          <w:i/>
          <w:color w:val="C00000"/>
        </w:rPr>
        <w:t>(insert how specimens will be stored - and if appropriate how specimens will be linked, e.g., under diagnosis and medical record or code number and unlinked.)</w:t>
      </w:r>
      <w:r w:rsidRPr="0029187E">
        <w:rPr>
          <w:color w:val="C00000"/>
        </w:rPr>
        <w:t xml:space="preserve">   </w:t>
      </w:r>
    </w:p>
    <w:p w14:paraId="72E66289" w14:textId="6C780D72" w:rsidR="0029187E" w:rsidRDefault="0029187E" w:rsidP="007B77F1"/>
    <w:p w14:paraId="2C85AAE3" w14:textId="67377CA6" w:rsidR="0029187E" w:rsidRDefault="0029187E" w:rsidP="0029187E">
      <w:r w:rsidRPr="0029187E">
        <w:rPr>
          <w:i/>
          <w:color w:val="C00000"/>
        </w:rPr>
        <w:t>If unlinked (if applicable):</w:t>
      </w:r>
      <w:r w:rsidRPr="0029187E">
        <w:rPr>
          <w:color w:val="C00000"/>
        </w:rPr>
        <w:t xml:space="preserve"> </w:t>
      </w:r>
      <w:r w:rsidRPr="0029187E">
        <w:t xml:space="preserve">Because your specimens will not be linked to your name after they are stored, you cannot withdraw your consent to the use of the specimens after they are taken.  </w:t>
      </w:r>
    </w:p>
    <w:p w14:paraId="7EB7B577" w14:textId="68B983D9" w:rsidR="0029187E" w:rsidRDefault="0029187E" w:rsidP="0029187E"/>
    <w:p w14:paraId="752DD626" w14:textId="364743F9" w:rsidR="0029187E" w:rsidRDefault="0029187E" w:rsidP="0029187E">
      <w:pPr>
        <w:rPr>
          <w:iCs/>
        </w:rPr>
      </w:pPr>
      <w:r w:rsidRPr="0029187E">
        <w:rPr>
          <w:i/>
          <w:iCs/>
          <w:color w:val="C00000"/>
        </w:rPr>
        <w:t>If specimens will be sent out of UNLV for analysis, include a statement:</w:t>
      </w:r>
      <w:r w:rsidRPr="0029187E">
        <w:rPr>
          <w:iCs/>
          <w:color w:val="C00000"/>
        </w:rPr>
        <w:t xml:space="preserve"> </w:t>
      </w:r>
      <w:r w:rsidRPr="0029187E">
        <w:rPr>
          <w:iCs/>
        </w:rPr>
        <w:t xml:space="preserve">Your specimens will be sent outside of </w:t>
      </w:r>
      <w:r>
        <w:rPr>
          <w:iCs/>
        </w:rPr>
        <w:t>UNLV</w:t>
      </w:r>
      <w:r w:rsidRPr="0029187E">
        <w:rPr>
          <w:iCs/>
        </w:rPr>
        <w:t xml:space="preserve"> for analysis.</w:t>
      </w:r>
    </w:p>
    <w:p w14:paraId="67077801" w14:textId="77777777" w:rsidR="002219D4" w:rsidRDefault="002219D4" w:rsidP="0029187E">
      <w:pPr>
        <w:rPr>
          <w:iCs/>
        </w:rPr>
      </w:pPr>
    </w:p>
    <w:p w14:paraId="1570159E" w14:textId="5F8A4E3E" w:rsidR="0029187E" w:rsidRPr="0029187E" w:rsidRDefault="0029187E" w:rsidP="0029187E">
      <w:pPr>
        <w:rPr>
          <w:i/>
          <w:iCs/>
          <w:color w:val="C00000"/>
        </w:rPr>
      </w:pPr>
      <w:r w:rsidRPr="0029187E">
        <w:rPr>
          <w:i/>
          <w:iCs/>
          <w:color w:val="C00000"/>
        </w:rPr>
        <w:t xml:space="preserve">If specimens could be part of, or lead to the development of a commercially valuable product, include the following:  </w:t>
      </w:r>
      <w:r w:rsidRPr="0029187E">
        <w:rPr>
          <w:iCs/>
        </w:rPr>
        <w:t xml:space="preserve">Any of your specimens which are used in research may result in new products, tests or discoveries. In some instances, these may have potential commercial value and may be developed and owned by the Investigators, </w:t>
      </w:r>
      <w:r>
        <w:rPr>
          <w:iCs/>
        </w:rPr>
        <w:t>UNLV,</w:t>
      </w:r>
      <w:r w:rsidRPr="0029187E">
        <w:rPr>
          <w:iCs/>
        </w:rPr>
        <w:t xml:space="preserve"> and/or others.  However, donors of specimens do not retain any property rights to the materials.  Therefore, you would not share in any financial benefits from these products, tests or discoveries.</w:t>
      </w:r>
    </w:p>
    <w:p w14:paraId="10C36465" w14:textId="77777777" w:rsidR="0029187E" w:rsidRPr="0029187E" w:rsidRDefault="0029187E" w:rsidP="0029187E">
      <w:pPr>
        <w:rPr>
          <w:iCs/>
        </w:rPr>
      </w:pPr>
    </w:p>
    <w:p w14:paraId="2EA75804" w14:textId="38D8C775" w:rsidR="002B2E26" w:rsidRPr="00CE2A53" w:rsidRDefault="002B2E26" w:rsidP="002B2E26">
      <w:pPr>
        <w:rPr>
          <w:i/>
          <w:color w:val="C00000"/>
        </w:rPr>
      </w:pPr>
      <w:r w:rsidRPr="002B2E26">
        <w:rPr>
          <w:i/>
          <w:color w:val="C00000"/>
        </w:rPr>
        <w:t>Include the following language if future research on specimens will include genetic testing</w:t>
      </w:r>
      <w:r>
        <w:rPr>
          <w:i/>
          <w:color w:val="C00000"/>
        </w:rPr>
        <w:t>:</w:t>
      </w:r>
      <w:r w:rsidR="00CE2A53">
        <w:rPr>
          <w:i/>
          <w:color w:val="C00000"/>
        </w:rPr>
        <w:t xml:space="preserve"> </w:t>
      </w:r>
      <w:r w:rsidRPr="002B2E26">
        <w:t xml:space="preserve">As part of the analysis on your specimens, the investigators </w:t>
      </w:r>
      <w:r w:rsidRPr="002B2E26">
        <w:rPr>
          <w:i/>
          <w:color w:val="C00000"/>
        </w:rPr>
        <w:t>(</w:t>
      </w:r>
      <w:r>
        <w:rPr>
          <w:i/>
          <w:color w:val="C00000"/>
        </w:rPr>
        <w:t xml:space="preserve">Choose one: </w:t>
      </w:r>
      <w:r w:rsidRPr="002B2E26">
        <w:rPr>
          <w:i/>
          <w:color w:val="C00000"/>
        </w:rPr>
        <w:t>may/will)</w:t>
      </w:r>
      <w:r w:rsidRPr="002B2E26">
        <w:t xml:space="preserve"> do genetic testing.  Genetic research is </w:t>
      </w:r>
      <w:proofErr w:type="gramStart"/>
      <w:r w:rsidRPr="002B2E26">
        <w:t>research</w:t>
      </w:r>
      <w:proofErr w:type="gramEnd"/>
      <w:r w:rsidRPr="002B2E26">
        <w:t xml:space="preserve"> that studies genes, including gene characteristics and gene versions that are transmitted by parents to children.  Genetic research may include looking at information, such as personal appearance and biochemistry, gene sequences, genetic landmarks, individual and family medical histories, reactions to medications and responses to treatment.  Genetic research raises certain questions about informing you of any results.  Possible risks of knowing results include:  anxiety; other psychological distress; and the possibility of insurance and job discrimination.  A possible risk of not knowing includes being unaware of the need for treatment.  These risks can change depending on the results of the research and whether there is a treatment or cure for a particular disease. </w:t>
      </w:r>
    </w:p>
    <w:p w14:paraId="64E85303" w14:textId="77777777" w:rsidR="002B2E26" w:rsidRPr="002B2E26" w:rsidRDefault="002B2E26" w:rsidP="002B2E26"/>
    <w:p w14:paraId="3FC597D2" w14:textId="77777777" w:rsidR="002B2E26" w:rsidRPr="002B2E26" w:rsidRDefault="002B2E26" w:rsidP="002B2E26">
      <w:r w:rsidRPr="002B2E26">
        <w:t>Sometimes patients have been required to furnish information from genetic testing for health insurance, life insurance, and/or a job.  A</w:t>
      </w:r>
      <w:r w:rsidRPr="002B2E26">
        <w:rPr>
          <w:iCs/>
        </w:rPr>
        <w:t xml:space="preserve"> Federal law, the Genetic Information Nondiscrimination Act of 2008 (GINA), generally makes it illegal for health insurance companies, group health plans, and employers with 15 or more employees to discriminate against you based on your genetic information. </w:t>
      </w:r>
    </w:p>
    <w:p w14:paraId="1A5E2530" w14:textId="77777777" w:rsidR="002B2E26" w:rsidRPr="002B2E26" w:rsidRDefault="002B2E26" w:rsidP="002B2E26"/>
    <w:p w14:paraId="28C56A5F" w14:textId="59E62245" w:rsidR="002B2E26" w:rsidRPr="002B2E26" w:rsidRDefault="002B2E26" w:rsidP="002B2E26">
      <w:pPr>
        <w:rPr>
          <w:iCs/>
        </w:rPr>
      </w:pPr>
      <w:r w:rsidRPr="002B2E26">
        <w:rPr>
          <w:i/>
          <w:iCs/>
          <w:color w:val="C00000"/>
        </w:rPr>
        <w:t>A statement on whether whole genome sequencing will occur (include for all research involving specimens):</w:t>
      </w:r>
      <w:r w:rsidRPr="002B2E26">
        <w:rPr>
          <w:bCs/>
        </w:rPr>
        <w:t xml:space="preserve"> </w:t>
      </w:r>
      <w:r w:rsidRPr="002B2E26">
        <w:rPr>
          <w:bCs/>
          <w:iCs/>
        </w:rPr>
        <w:t>The process of determining all or nearly all of your DNA sequence is called whole genome sequencing.</w:t>
      </w:r>
      <w:r w:rsidRPr="002B2E26">
        <w:rPr>
          <w:b/>
          <w:bCs/>
          <w:iCs/>
        </w:rPr>
        <w:t xml:space="preserve"> </w:t>
      </w:r>
      <w:r w:rsidRPr="002B2E26">
        <w:rPr>
          <w:bCs/>
          <w:iCs/>
        </w:rPr>
        <w:t>It is different from genetic testing that does not involve whole genome sequencing because it provides a much more detailed snapshot of your genome.</w:t>
      </w:r>
      <w:r w:rsidRPr="002B2E26">
        <w:rPr>
          <w:b/>
          <w:iCs/>
        </w:rPr>
        <w:t xml:space="preserve"> </w:t>
      </w:r>
      <w:r w:rsidRPr="002B2E26">
        <w:rPr>
          <w:iCs/>
        </w:rPr>
        <w:t xml:space="preserve">This research </w:t>
      </w:r>
      <w:r w:rsidRPr="002B2E26">
        <w:rPr>
          <w:i/>
          <w:iCs/>
          <w:color w:val="C00000"/>
        </w:rPr>
        <w:t>(Choose one:</w:t>
      </w:r>
      <w:r w:rsidRPr="002B2E26">
        <w:rPr>
          <w:iCs/>
          <w:color w:val="C00000"/>
        </w:rPr>
        <w:t xml:space="preserve"> </w:t>
      </w:r>
      <w:r w:rsidRPr="002B2E26">
        <w:rPr>
          <w:i/>
          <w:iCs/>
          <w:color w:val="C00000"/>
        </w:rPr>
        <w:t>will/might/will not</w:t>
      </w:r>
      <w:r>
        <w:rPr>
          <w:i/>
          <w:iCs/>
          <w:color w:val="C00000"/>
        </w:rPr>
        <w:t>)</w:t>
      </w:r>
      <w:r w:rsidRPr="002B2E26">
        <w:rPr>
          <w:iCs/>
          <w:color w:val="C00000"/>
        </w:rPr>
        <w:t xml:space="preserve"> </w:t>
      </w:r>
      <w:r w:rsidRPr="002B2E26">
        <w:rPr>
          <w:iCs/>
        </w:rPr>
        <w:t>include whole genome sequencing.</w:t>
      </w:r>
    </w:p>
    <w:p w14:paraId="30041225" w14:textId="77777777" w:rsidR="0029187E" w:rsidRPr="0029187E" w:rsidRDefault="0029187E" w:rsidP="0029187E"/>
    <w:p w14:paraId="54A8B524" w14:textId="6BE29FB1" w:rsidR="0029187E" w:rsidRPr="001454A1" w:rsidRDefault="002B2E26" w:rsidP="007B77F1">
      <w:pPr>
        <w:rPr>
          <w:i/>
          <w:color w:val="C00000"/>
        </w:rPr>
      </w:pPr>
      <w:r w:rsidRPr="002B2E26">
        <w:rPr>
          <w:i/>
          <w:color w:val="C00000"/>
        </w:rPr>
        <w:lastRenderedPageBreak/>
        <w:t xml:space="preserve">If investigators will not share the research results with the participant, the following language can be added: </w:t>
      </w:r>
      <w:r w:rsidRPr="002B2E26">
        <w:t xml:space="preserve">The results of the study of your specimens from this project will be used for research purposes only, and you will not be told the results of the tests. </w:t>
      </w:r>
    </w:p>
    <w:p w14:paraId="494822CA" w14:textId="77777777" w:rsidR="00375818" w:rsidRPr="007B77F1" w:rsidRDefault="00375818" w:rsidP="00F02590">
      <w:pPr>
        <w:pStyle w:val="Heading2"/>
      </w:pPr>
      <w:bookmarkStart w:id="9" w:name="_Toc98562676"/>
      <w:r w:rsidRPr="007B77F1">
        <w:t>Benefits of Participation</w:t>
      </w:r>
      <w:bookmarkEnd w:id="9"/>
      <w:r w:rsidRPr="007B77F1">
        <w:t xml:space="preserve"> </w:t>
      </w:r>
    </w:p>
    <w:p w14:paraId="6F6B7F37" w14:textId="3FFB90BD" w:rsidR="00375818" w:rsidRPr="007B77F1" w:rsidRDefault="00375818" w:rsidP="007B77F1">
      <w:r w:rsidRPr="007B77F1">
        <w:t xml:space="preserve">There </w:t>
      </w:r>
      <w:sdt>
        <w:sdtPr>
          <w:id w:val="-2079353887"/>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8C78FD">
            <w:t>may not</w:t>
          </w:r>
        </w:sdtContent>
      </w:sdt>
      <w:r w:rsidR="00852782">
        <w:t xml:space="preserve"> </w:t>
      </w:r>
      <w:r w:rsidRPr="007B77F1">
        <w:t xml:space="preserve">be direct benefits to you as a participant in </w:t>
      </w:r>
      <w:r w:rsidR="002219D4">
        <w:t>the biorepository</w:t>
      </w:r>
      <w:r w:rsidRPr="007B77F1">
        <w:t>.  However, we hope to learn</w:t>
      </w:r>
      <w:r w:rsidR="003C259F" w:rsidRPr="007B77F1">
        <w:t xml:space="preserve"> </w:t>
      </w:r>
      <w:r w:rsidRPr="007B77F1">
        <w:fldChar w:fldCharType="begin">
          <w:ffData>
            <w:name w:val="Text8"/>
            <w:enabled/>
            <w:calcOnExit w:val="0"/>
            <w:textInput/>
          </w:ffData>
        </w:fldChar>
      </w:r>
      <w:bookmarkStart w:id="10"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0"/>
      <w:r w:rsidRPr="007B77F1">
        <w:t>.</w:t>
      </w:r>
    </w:p>
    <w:p w14:paraId="09FC4709" w14:textId="77777777" w:rsidR="00375818" w:rsidRPr="007B77F1" w:rsidRDefault="00375818" w:rsidP="00F02590">
      <w:pPr>
        <w:pStyle w:val="Heading2"/>
      </w:pPr>
      <w:bookmarkStart w:id="11" w:name="_Toc98562677"/>
      <w:r w:rsidRPr="007B77F1">
        <w:t>Risks of Participation</w:t>
      </w:r>
      <w:bookmarkEnd w:id="11"/>
      <w:r w:rsidRPr="007B77F1">
        <w:t xml:space="preserve"> </w:t>
      </w:r>
    </w:p>
    <w:p w14:paraId="17D4F1AE" w14:textId="7A6F6DF7" w:rsidR="00654735" w:rsidRDefault="003C259F" w:rsidP="00915D3F">
      <w:r w:rsidRPr="007B77F1">
        <w:t>There are risks involved in all research studies</w:t>
      </w:r>
      <w:r w:rsidR="002219D4">
        <w:t xml:space="preserve">. </w:t>
      </w:r>
      <w:r w:rsidR="00177987">
        <w:t xml:space="preserve">You may feel uncomfortable allowing your data and specimens to be stored and shared. </w:t>
      </w:r>
      <w:r w:rsidR="002219D4">
        <w:rPr>
          <w:sz w:val="23"/>
          <w:szCs w:val="23"/>
        </w:rPr>
        <w:t>While every effort will be made to protect your identity and health information, there is a small risk of loss of privacy.</w:t>
      </w:r>
    </w:p>
    <w:p w14:paraId="5F485688" w14:textId="77777777" w:rsidR="00375818" w:rsidRPr="007B77F1" w:rsidRDefault="003B3C93" w:rsidP="00F02590">
      <w:pPr>
        <w:pStyle w:val="Heading2"/>
      </w:pPr>
      <w:r>
        <w:t>Cost /Compensation</w:t>
      </w:r>
    </w:p>
    <w:p w14:paraId="752C93B1" w14:textId="315532D5" w:rsidR="00375818" w:rsidRPr="007B77F1" w:rsidRDefault="00375818" w:rsidP="007B77F1">
      <w:r w:rsidRPr="007B77F1">
        <w:t>There</w:t>
      </w:r>
      <w:r w:rsidR="00852782">
        <w:t xml:space="preserve"> </w:t>
      </w:r>
      <w:sdt>
        <w:sdtPr>
          <w:id w:val="-1837842761"/>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2219D4">
            <w:t>may not</w:t>
          </w:r>
        </w:sdtContent>
      </w:sdt>
      <w:r w:rsidRPr="007B77F1">
        <w:t xml:space="preserve"> be financial cost to you to participate in this </w:t>
      </w:r>
      <w:r w:rsidR="002219D4">
        <w:t>biorepository</w:t>
      </w:r>
      <w:r w:rsidRPr="007B77F1">
        <w:t xml:space="preserve">.  The </w:t>
      </w:r>
      <w:r w:rsidR="002219D4">
        <w:t>biorepository</w:t>
      </w:r>
      <w:r w:rsidRPr="007B77F1">
        <w:t xml:space="preserve"> will take </w:t>
      </w:r>
      <w:r w:rsidR="002219D4">
        <w:t>no additional time for you</w:t>
      </w:r>
      <w:r w:rsidRPr="007B77F1">
        <w:t xml:space="preserve">.  You </w:t>
      </w:r>
      <w:sdt>
        <w:sdtPr>
          <w:id w:val="-1237856027"/>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2219D4">
            <w:t>will not</w:t>
          </w:r>
        </w:sdtContent>
      </w:sdt>
      <w:r w:rsidR="00D60A0E">
        <w:t xml:space="preserve"> </w:t>
      </w:r>
      <w:r w:rsidR="00AF4FAB" w:rsidRPr="007B77F1">
        <w:t xml:space="preserve">be compensated for your </w:t>
      </w:r>
      <w:r w:rsidR="002219D4">
        <w:t>consent to data storage and sharing</w:t>
      </w:r>
      <w:r w:rsidR="00AF4FAB" w:rsidRPr="007B77F1">
        <w:t>.</w:t>
      </w:r>
    </w:p>
    <w:p w14:paraId="4A2AE9E8" w14:textId="7295992F" w:rsidR="006C26A6" w:rsidRDefault="006C26A6" w:rsidP="00F02590">
      <w:pPr>
        <w:pStyle w:val="Heading2"/>
      </w:pPr>
      <w:r w:rsidRPr="007B77F1">
        <w:t xml:space="preserve">Confidentiality </w:t>
      </w:r>
    </w:p>
    <w:p w14:paraId="7CA09A1C" w14:textId="60816D1D" w:rsidR="00CE2A53" w:rsidRDefault="00CE2A53" w:rsidP="00CE2A53">
      <w:r>
        <w:t xml:space="preserve">Research that uses private information and/or specimens can affect your privacy. </w:t>
      </w:r>
      <w:r w:rsidRPr="007B77F1">
        <w:t xml:space="preserve">No reference will be made in written or oral materials that could link you to this </w:t>
      </w:r>
      <w:r>
        <w:t>biorepository</w:t>
      </w:r>
      <w:r w:rsidRPr="007B77F1">
        <w:t xml:space="preserve">.  All records will be stored in a locked facility at UNLV for </w:t>
      </w:r>
      <w:r w:rsidRPr="007B77F1">
        <w:fldChar w:fldCharType="begin">
          <w:ffData>
            <w:name w:val="Text17"/>
            <w:enabled/>
            <w:calcOnExit w:val="0"/>
            <w:textInput/>
          </w:ffData>
        </w:fldChar>
      </w:r>
      <w:bookmarkStart w:id="12"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2"/>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13"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3"/>
      <w:r>
        <w:t>.</w:t>
      </w:r>
    </w:p>
    <w:p w14:paraId="51885210" w14:textId="77777777" w:rsidR="00CE2A53" w:rsidRDefault="00CE2A53" w:rsidP="00CE2A53">
      <w:pPr>
        <w:rPr>
          <w:i/>
          <w:color w:val="C00000"/>
        </w:rPr>
      </w:pPr>
    </w:p>
    <w:p w14:paraId="522C7146" w14:textId="201C9613" w:rsidR="00CE2A53" w:rsidRPr="00CE2A53" w:rsidRDefault="00CE2A53" w:rsidP="00CE2A53">
      <w:r w:rsidRPr="00CE2A53">
        <w:rPr>
          <w:i/>
          <w:color w:val="C00000"/>
        </w:rPr>
        <w:t>If specimens will be linked</w:t>
      </w:r>
      <w:r>
        <w:rPr>
          <w:i/>
          <w:color w:val="C00000"/>
        </w:rPr>
        <w:t>/coded</w:t>
      </w:r>
      <w:r w:rsidRPr="00CE2A53">
        <w:rPr>
          <w:i/>
          <w:color w:val="C00000"/>
        </w:rPr>
        <w:t>, please include:</w:t>
      </w:r>
      <w:r>
        <w:rPr>
          <w:color w:val="C00000"/>
        </w:rPr>
        <w:t xml:space="preserve"> </w:t>
      </w:r>
      <w:r>
        <w:t xml:space="preserve">Your participation in this research will be confidential and only a code number will be used to identify your stored data and specimens. </w:t>
      </w:r>
      <w:r w:rsidRPr="00CE2A53">
        <w:t>However, because there will be a link between the code and your identity, confidentiality cannot be guaranteed.</w:t>
      </w:r>
    </w:p>
    <w:p w14:paraId="4DEF4947" w14:textId="77777777" w:rsidR="00375818" w:rsidRPr="007B77F1" w:rsidRDefault="00375818" w:rsidP="00F02590">
      <w:pPr>
        <w:pStyle w:val="Heading2"/>
      </w:pPr>
      <w:r w:rsidRPr="007B77F1">
        <w:t xml:space="preserve">Voluntary Participation </w:t>
      </w:r>
    </w:p>
    <w:p w14:paraId="6FDB076D" w14:textId="6C8AF632" w:rsidR="00375818" w:rsidRPr="007B77F1" w:rsidRDefault="00375818" w:rsidP="007B77F1">
      <w:r w:rsidRPr="007B77F1">
        <w:t xml:space="preserve">Your participation in this </w:t>
      </w:r>
      <w:r w:rsidR="002219D4">
        <w:t>biorepository</w:t>
      </w:r>
      <w:r w:rsidRPr="007B77F1">
        <w:t xml:space="preserve"> is voluntary. You may refuse to participate in this study.  You may withdraw at any time without prejudice to your relations with </w:t>
      </w:r>
      <w:r w:rsidR="00A24459" w:rsidRPr="007B77F1">
        <w:t>UNLV</w:t>
      </w:r>
      <w:r w:rsidRPr="007B77F1">
        <w:t xml:space="preserve">. You are encouraged to ask questions about this study at the beginning or any time. </w:t>
      </w:r>
    </w:p>
    <w:p w14:paraId="40B8CA3F" w14:textId="77777777" w:rsidR="00375818" w:rsidRPr="007B77F1" w:rsidRDefault="00375818" w:rsidP="00F02590">
      <w:pPr>
        <w:pStyle w:val="Heading2"/>
      </w:pPr>
      <w:r w:rsidRPr="007B77F1">
        <w:t xml:space="preserve">Participant Consent: </w:t>
      </w:r>
    </w:p>
    <w:p w14:paraId="0C33B13A" w14:textId="1AB79C7A" w:rsidR="00375818" w:rsidRPr="007B77F1" w:rsidRDefault="00375818" w:rsidP="007B77F1">
      <w:r w:rsidRPr="007B77F1">
        <w:t>I have read the above information and agree to participate.</w:t>
      </w:r>
      <w:r w:rsidR="00D223AC" w:rsidRPr="007B77F1">
        <w:t xml:space="preserve"> </w:t>
      </w:r>
      <w:r w:rsidRPr="007B77F1">
        <w:t xml:space="preserve"> </w:t>
      </w:r>
      <w:r w:rsidR="00D223AC" w:rsidRPr="007B77F1">
        <w:t>I have been able to ask questions about the</w:t>
      </w:r>
      <w:r w:rsidR="00177987">
        <w:t xml:space="preserve"> </w:t>
      </w:r>
      <w:r w:rsidR="002219D4">
        <w:t>biorepository</w:t>
      </w:r>
      <w:r w:rsidR="00D223AC" w:rsidRPr="007B77F1">
        <w:t xml:space="preserve">.  </w:t>
      </w:r>
      <w:r w:rsidRPr="007B77F1">
        <w:t>I am at least 18 years of age.  A copy of this form has been given to me.</w:t>
      </w:r>
    </w:p>
    <w:p w14:paraId="3622A57C" w14:textId="77777777" w:rsidR="00375818" w:rsidRPr="007B77F1" w:rsidRDefault="00AF4FAB" w:rsidP="003B3C93">
      <w:pPr>
        <w:spacing w:before="720"/>
      </w:pPr>
      <w:r w:rsidRPr="007B77F1">
        <w:rPr>
          <w:noProof/>
        </w:rPr>
        <mc:AlternateContent>
          <mc:Choice Requires="wps">
            <w:drawing>
              <wp:inline distT="0" distB="0" distL="0" distR="0" wp14:anchorId="0881E500" wp14:editId="7A3AF0E9">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42391886" wp14:editId="236EAC84">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14:paraId="6A334E5A" w14:textId="77777777"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14:paraId="4D51B766" w14:textId="77777777" w:rsidR="00375818" w:rsidRPr="007B77F1" w:rsidRDefault="005A48AB" w:rsidP="0046404B">
      <w:pPr>
        <w:spacing w:before="480"/>
      </w:pPr>
      <w:r w:rsidRPr="007B77F1">
        <w:rPr>
          <w:noProof/>
        </w:rPr>
        <mc:AlternateContent>
          <mc:Choice Requires="wps">
            <w:drawing>
              <wp:inline distT="0" distB="0" distL="0" distR="0" wp14:anchorId="67DD03A4" wp14:editId="24E1938E">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14:paraId="4915FEF4" w14:textId="6F68ABB1" w:rsidR="001454A1" w:rsidRPr="00CE2A53" w:rsidRDefault="00375818" w:rsidP="00CE2A53">
      <w:r w:rsidRPr="007B77F1">
        <w:t>Participant N</w:t>
      </w:r>
      <w:r w:rsidR="005A48AB" w:rsidRPr="007B77F1">
        <w:t>ame (Please Print)</w:t>
      </w:r>
    </w:p>
    <w:p w14:paraId="34EF2453" w14:textId="2D705267" w:rsidR="00BD4962" w:rsidRPr="002D6CD0" w:rsidRDefault="00BD4962" w:rsidP="003B3C93">
      <w:pPr>
        <w:spacing w:before="240"/>
        <w:rPr>
          <w:color w:val="CC0000"/>
        </w:rPr>
      </w:pPr>
      <w:r w:rsidRPr="002D6CD0">
        <w:rPr>
          <w:i/>
          <w:color w:val="CC0000"/>
        </w:rPr>
        <w:lastRenderedPageBreak/>
        <w:t>If your study includes the use of HIPAA protected health information, please include the following</w:t>
      </w:r>
      <w:r w:rsidRPr="002D6CD0">
        <w:rPr>
          <w:color w:val="CC0000"/>
        </w:rPr>
        <w:t>:</w:t>
      </w:r>
    </w:p>
    <w:p w14:paraId="55515BE4" w14:textId="77777777" w:rsidR="00BD4962" w:rsidRPr="003B3C93" w:rsidRDefault="00BD4962" w:rsidP="0046404B">
      <w:pPr>
        <w:spacing w:before="240"/>
        <w:jc w:val="center"/>
        <w:rPr>
          <w:b/>
        </w:rPr>
      </w:pPr>
      <w:r w:rsidRPr="003B3C93">
        <w:rPr>
          <w:b/>
        </w:rPr>
        <w:t>Authorization to Use or Disclose (Release) Health Information that Identifies You for a Research Study</w:t>
      </w:r>
    </w:p>
    <w:p w14:paraId="2D3F2E91" w14:textId="77777777"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14:paraId="6BEA4A5D" w14:textId="77777777" w:rsidR="00BD4962" w:rsidRPr="007B77F1" w:rsidRDefault="00BD4962" w:rsidP="003B3C93">
      <w:pPr>
        <w:spacing w:before="240"/>
      </w:pPr>
      <w:r w:rsidRPr="007B77F1">
        <w:t xml:space="preserve">The health information that we may use or disclose (release) for this research includes </w:t>
      </w:r>
      <w:r w:rsidRPr="007B77F1">
        <w:rPr>
          <w:highlight w:val="yellow"/>
        </w:rPr>
        <w:t>[complete as appropriate]:</w:t>
      </w:r>
    </w:p>
    <w:p w14:paraId="1633BBE3" w14:textId="77777777"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59BBAEBB" w14:textId="77777777" w:rsidR="00BD4962" w:rsidRPr="007B77F1" w:rsidRDefault="00BD4962" w:rsidP="003B3C93">
      <w:pPr>
        <w:spacing w:before="240"/>
      </w:pPr>
      <w:r w:rsidRPr="007B77F1">
        <w:t>The health information listed above may be used by and/or disclosed (released) to:</w:t>
      </w:r>
    </w:p>
    <w:p w14:paraId="102B2FC7" w14:textId="77777777" w:rsidR="00BD4962" w:rsidRPr="007B77F1" w:rsidRDefault="00BD4962" w:rsidP="003B3C93">
      <w:pPr>
        <w:spacing w:before="240"/>
      </w:pPr>
      <w:r w:rsidRPr="007B77F1">
        <w:rPr>
          <w:highlight w:val="yellow"/>
        </w:rPr>
        <w:t>[Name or class of persons involved in the research; i.e., researchers and their staff</w:t>
      </w:r>
      <w:hyperlink r:id="rId7" w:anchor="FOOTNOTE2" w:history="1">
        <w:r w:rsidRPr="007B77F1">
          <w:rPr>
            <w:rStyle w:val="Hyperlink"/>
            <w:highlight w:val="yellow"/>
          </w:rPr>
          <w:t>**</w:t>
        </w:r>
      </w:hyperlink>
      <w:r w:rsidRPr="007B77F1">
        <w:rPr>
          <w:highlight w:val="yellow"/>
        </w:rPr>
        <w:t>]</w:t>
      </w:r>
    </w:p>
    <w:p w14:paraId="06E49EB8" w14:textId="0BA9A402" w:rsidR="002B4A9A"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6CE75B64" w14:textId="21263248" w:rsidR="00BD4962" w:rsidRPr="007B77F1" w:rsidRDefault="00BD4962" w:rsidP="003B3C93">
      <w:pPr>
        <w:spacing w:before="240"/>
      </w:pPr>
      <w:r w:rsidRPr="007B77F1">
        <w:t xml:space="preserve">Please note that </w:t>
      </w:r>
      <w:r w:rsidRPr="002B4A9A">
        <w:rPr>
          <w:color w:val="C00000"/>
        </w:rPr>
        <w:t>[include the appropriate statement</w:t>
      </w:r>
      <w:r w:rsidR="002B4A9A" w:rsidRPr="002B4A9A">
        <w:rPr>
          <w:color w:val="C00000"/>
        </w:rPr>
        <w:t xml:space="preserve"> below</w:t>
      </w:r>
      <w:r w:rsidRPr="002B4A9A">
        <w:rPr>
          <w:color w:val="C00000"/>
        </w:rPr>
        <w:t>]:</w:t>
      </w:r>
    </w:p>
    <w:p w14:paraId="02AA0ED5" w14:textId="7EDEC11A" w:rsidR="00BD4962" w:rsidRDefault="00BD4962" w:rsidP="003B3C93">
      <w:pPr>
        <w:spacing w:before="240"/>
        <w:rPr>
          <w:b/>
        </w:rPr>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14:paraId="292DB45B" w14:textId="600652BA" w:rsidR="002B4A9A" w:rsidRPr="007B77F1" w:rsidRDefault="002B4A9A" w:rsidP="003B3C93">
      <w:pPr>
        <w:spacing w:before="240"/>
      </w:pPr>
      <w:r>
        <w:t>OR</w:t>
      </w:r>
    </w:p>
    <w:p w14:paraId="7FD30201" w14:textId="060585D2" w:rsidR="002B4A9A" w:rsidRPr="002B4A9A" w:rsidRDefault="00BD4962" w:rsidP="003B3C93">
      <w:pPr>
        <w:spacing w:before="240"/>
        <w:rPr>
          <w:b/>
        </w:rPr>
      </w:pPr>
      <w:r w:rsidRPr="007B77F1">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14:paraId="2E7015B8" w14:textId="77777777" w:rsidR="00BD4962" w:rsidRPr="002B4A9A" w:rsidRDefault="00BD4962" w:rsidP="003B3C93">
      <w:pPr>
        <w:spacing w:before="240"/>
        <w:rPr>
          <w:i/>
          <w:color w:val="C00000"/>
        </w:rPr>
      </w:pPr>
      <w:r w:rsidRPr="007B77F1">
        <w:t xml:space="preserve">Please note that </w:t>
      </w:r>
      <w:r w:rsidRPr="002B4A9A">
        <w:rPr>
          <w:i/>
          <w:color w:val="C00000"/>
        </w:rPr>
        <w:t>[include the appropriate statement]:</w:t>
      </w:r>
    </w:p>
    <w:p w14:paraId="1CFDFF13" w14:textId="6DA094DD" w:rsidR="00BD4962" w:rsidRDefault="00BD4962" w:rsidP="003B3C93">
      <w:pPr>
        <w:spacing w:before="240"/>
        <w:rPr>
          <w:b/>
        </w:rPr>
      </w:pPr>
      <w:r w:rsidRPr="007B77F1">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14:paraId="447BE6AF" w14:textId="1CFCB3C5" w:rsidR="002B4A9A" w:rsidRPr="007B77F1" w:rsidRDefault="002B4A9A" w:rsidP="003B3C93">
      <w:pPr>
        <w:spacing w:before="240"/>
      </w:pPr>
      <w:r>
        <w:lastRenderedPageBreak/>
        <w:t>OR</w:t>
      </w:r>
    </w:p>
    <w:p w14:paraId="572F3D77" w14:textId="2589454A" w:rsidR="00BD4962" w:rsidRDefault="00BD4962" w:rsidP="003B3C93">
      <w:pPr>
        <w:spacing w:before="240"/>
        <w:rPr>
          <w:b/>
        </w:rPr>
      </w:pPr>
      <w:r w:rsidRPr="007B77F1">
        <w:t>You may change your mind and revoke (take back) this Authorization at any time. Even if you revoke this Authorization, [name or class of persons at the covered entity involved in the research] may still 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14:paraId="1E33EE9E" w14:textId="77777777" w:rsidR="002B4A9A" w:rsidRPr="003B3C93" w:rsidRDefault="002B4A9A" w:rsidP="003B3C93">
      <w:pPr>
        <w:spacing w:before="240"/>
        <w:rPr>
          <w:b/>
        </w:rPr>
      </w:pPr>
    </w:p>
    <w:p w14:paraId="4A55D599" w14:textId="77777777" w:rsidR="00BD4962" w:rsidRDefault="00BD4962" w:rsidP="003B3C93">
      <w:pPr>
        <w:spacing w:before="240"/>
      </w:pPr>
      <w:r w:rsidRPr="007B77F1">
        <w:t>This Authorization does not have an expiration date [or as appropriate, insert expiration date or event, such as "end of the research study."]</w:t>
      </w:r>
    </w:p>
    <w:p w14:paraId="59F0207A" w14:textId="77777777" w:rsidR="00F02590" w:rsidRDefault="00F02590" w:rsidP="003B3C93">
      <w:pPr>
        <w:spacing w:before="240"/>
      </w:pPr>
    </w:p>
    <w:p w14:paraId="6C1AD69D" w14:textId="77777777" w:rsidR="00F02590" w:rsidRDefault="00F02590" w:rsidP="00F02590">
      <w:pPr>
        <w:tabs>
          <w:tab w:val="left" w:pos="4680"/>
        </w:tabs>
        <w:spacing w:before="240"/>
      </w:pPr>
      <w:r>
        <w:rPr>
          <w:noProof/>
        </w:rPr>
        <mc:AlternateContent>
          <mc:Choice Requires="wps">
            <w:drawing>
              <wp:inline distT="0" distB="0" distL="0" distR="0" wp14:anchorId="1389E4FA" wp14:editId="2C2206D7">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06D2C8A" wp14:editId="67527A14">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14:paraId="5CA82D42" w14:textId="77777777" w:rsidR="00F02590" w:rsidRDefault="00F02590" w:rsidP="00F02590">
      <w:pPr>
        <w:tabs>
          <w:tab w:val="left" w:pos="4680"/>
        </w:tabs>
      </w:pPr>
      <w:r>
        <w:t>Signature of participant or participant’s</w:t>
      </w:r>
      <w:r>
        <w:tab/>
        <w:t>Date</w:t>
      </w:r>
    </w:p>
    <w:p w14:paraId="3ADD304B" w14:textId="77777777" w:rsidR="00F02590" w:rsidRDefault="00F02590" w:rsidP="00F02590">
      <w:pPr>
        <w:tabs>
          <w:tab w:val="left" w:pos="4680"/>
        </w:tabs>
      </w:pPr>
      <w:r>
        <w:t>personal representative</w:t>
      </w:r>
    </w:p>
    <w:p w14:paraId="529275A0" w14:textId="77777777" w:rsidR="00F02590" w:rsidRDefault="00F02590" w:rsidP="00F02590">
      <w:pPr>
        <w:tabs>
          <w:tab w:val="left" w:pos="4680"/>
        </w:tabs>
        <w:spacing w:before="480"/>
      </w:pPr>
      <w:r>
        <w:rPr>
          <w:noProof/>
        </w:rPr>
        <mc:AlternateContent>
          <mc:Choice Requires="wps">
            <w:drawing>
              <wp:inline distT="0" distB="0" distL="0" distR="0" wp14:anchorId="62224A33" wp14:editId="588566CF">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10C5FCB4" wp14:editId="167C2F47">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14:paraId="57B766CC" w14:textId="77777777" w:rsidR="00F02590" w:rsidRDefault="00F02590" w:rsidP="00F02590">
      <w:pPr>
        <w:tabs>
          <w:tab w:val="left" w:pos="4680"/>
        </w:tabs>
      </w:pPr>
      <w:r>
        <w:t>Printed name of participant or participant’s</w:t>
      </w:r>
      <w:r>
        <w:tab/>
        <w:t xml:space="preserve">If applicable, a description of the personal </w:t>
      </w:r>
    </w:p>
    <w:p w14:paraId="31EF7AA0" w14:textId="001C686D" w:rsidR="00F02590" w:rsidRDefault="00F02590" w:rsidP="00F02590">
      <w:pPr>
        <w:tabs>
          <w:tab w:val="left" w:pos="4680"/>
        </w:tabs>
      </w:pPr>
      <w:r>
        <w:t>personal representative</w:t>
      </w:r>
      <w:r>
        <w:tab/>
        <w:t>representative’s authority to sign for the participant</w:t>
      </w:r>
    </w:p>
    <w:p w14:paraId="5CDEDDE2" w14:textId="77777777" w:rsidR="002219D4" w:rsidRPr="007B77F1" w:rsidRDefault="002219D4" w:rsidP="00F02590">
      <w:pPr>
        <w:tabs>
          <w:tab w:val="left" w:pos="4680"/>
        </w:tabs>
      </w:pPr>
    </w:p>
    <w:p w14:paraId="4B400FC9" w14:textId="77777777" w:rsidR="003B3C93" w:rsidRDefault="00BD4962" w:rsidP="00F02590">
      <w:pPr>
        <w:pStyle w:val="Heading2"/>
      </w:pPr>
      <w:r w:rsidRPr="003B3C93">
        <w:t>OPTIONAL ELEMENTS</w:t>
      </w:r>
      <w:r w:rsidRPr="007B77F1">
        <w:t xml:space="preserve">: </w:t>
      </w:r>
    </w:p>
    <w:p w14:paraId="73AA6CAE" w14:textId="77777777" w:rsidR="00BD4962" w:rsidRPr="007B77F1" w:rsidRDefault="00BD4962" w:rsidP="003B3C93">
      <w:r w:rsidRPr="007B77F1">
        <w:t>Examples of optional elements that may be relevant to the recipient of the protected health information:</w:t>
      </w:r>
    </w:p>
    <w:p w14:paraId="6C18472B" w14:textId="77777777"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14:paraId="7A6F357A" w14:textId="77777777"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14:paraId="17638913" w14:textId="77777777" w:rsidR="00BD4962" w:rsidRPr="007B77F1" w:rsidRDefault="00BD4962" w:rsidP="003B3C93">
      <w:pPr>
        <w:pStyle w:val="ListParagraph"/>
        <w:numPr>
          <w:ilvl w:val="0"/>
          <w:numId w:val="5"/>
        </w:numPr>
        <w:spacing w:before="240"/>
        <w:contextualSpacing w:val="0"/>
      </w:pPr>
      <w:r w:rsidRPr="007B77F1">
        <w:t>No publication or public presentation about the research described above will reveal your identity without another authorization from you.</w:t>
      </w:r>
    </w:p>
    <w:p w14:paraId="608E6C33" w14:textId="77777777"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14:paraId="52D9D99C" w14:textId="77777777"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w:t>
      </w:r>
      <w:r w:rsidRPr="007B77F1">
        <w:lastRenderedPageBreak/>
        <w:t xml:space="preserve">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14:paraId="0A7E23E5" w14:textId="77777777" w:rsidR="00BD4962" w:rsidRPr="007B77F1" w:rsidRDefault="00BD4962" w:rsidP="003B3C93">
      <w:pPr>
        <w:pStyle w:val="ListParagraph"/>
        <w:numPr>
          <w:ilvl w:val="0"/>
          <w:numId w:val="5"/>
        </w:numPr>
        <w:spacing w:before="240"/>
        <w:contextualSpacing w:val="0"/>
      </w:pPr>
      <w:r w:rsidRPr="007B77F1">
        <w:t>If you revoke this Authorization, you may no longer be allowed to participate in the research described in this Authorization.</w:t>
      </w:r>
    </w:p>
    <w:sectPr w:rsidR="00BD4962" w:rsidRPr="007B77F1" w:rsidSect="00654735">
      <w:headerReference w:type="default" r:id="rId8"/>
      <w:footerReference w:type="default" r:id="rId9"/>
      <w:headerReference w:type="first" r:id="rId10"/>
      <w:footerReference w:type="first" r:id="rId11"/>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F907F" w14:textId="77777777" w:rsidR="001A4C7C" w:rsidRDefault="001A4C7C">
      <w:r>
        <w:separator/>
      </w:r>
    </w:p>
  </w:endnote>
  <w:endnote w:type="continuationSeparator" w:id="0">
    <w:p w14:paraId="63A01EBF" w14:textId="77777777" w:rsidR="001A4C7C" w:rsidRDefault="001A4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442512"/>
      <w:docPartObj>
        <w:docPartGallery w:val="Page Numbers (Bottom of Page)"/>
        <w:docPartUnique/>
      </w:docPartObj>
    </w:sdtPr>
    <w:sdtEndPr/>
    <w:sdtContent>
      <w:sdt>
        <w:sdtPr>
          <w:id w:val="-24259212"/>
          <w:docPartObj>
            <w:docPartGallery w:val="Page Numbers (Top of Page)"/>
            <w:docPartUnique/>
          </w:docPartObj>
        </w:sdtPr>
        <w:sdtEndPr/>
        <w:sdtContent>
          <w:p w14:paraId="424E5D31" w14:textId="77777777" w:rsidR="00470C6C" w:rsidRDefault="00470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5A0880" w14:textId="77777777"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3797053"/>
      <w:docPartObj>
        <w:docPartGallery w:val="Page Numbers (Bottom of Page)"/>
        <w:docPartUnique/>
      </w:docPartObj>
    </w:sdtPr>
    <w:sdtEndPr/>
    <w:sdtContent>
      <w:sdt>
        <w:sdtPr>
          <w:id w:val="1728636285"/>
          <w:docPartObj>
            <w:docPartGallery w:val="Page Numbers (Top of Page)"/>
            <w:docPartUnique/>
          </w:docPartObj>
        </w:sdtPr>
        <w:sdtEndPr/>
        <w:sdtContent>
          <w:p w14:paraId="315D8DDB" w14:textId="77777777" w:rsidR="00654735" w:rsidRDefault="006547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17C886" w14:textId="77777777"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9B56A" w14:textId="77777777" w:rsidR="001A4C7C" w:rsidRDefault="001A4C7C">
      <w:r>
        <w:separator/>
      </w:r>
    </w:p>
  </w:footnote>
  <w:footnote w:type="continuationSeparator" w:id="0">
    <w:p w14:paraId="7AA4CAE2" w14:textId="77777777" w:rsidR="001A4C7C" w:rsidRDefault="001A4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3CCEF" w14:textId="77777777"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5F4795E7" wp14:editId="584EAE7C">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14:paraId="1CB9E8E8" w14:textId="77777777"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2328DE54" w14:textId="77777777" w:rsidR="00EE406F" w:rsidRDefault="005A48AB" w:rsidP="003B1E94">
    <w:pPr>
      <w:pStyle w:val="Header"/>
      <w:tabs>
        <w:tab w:val="left" w:pos="9720"/>
      </w:tabs>
      <w:rPr>
        <w:sz w:val="12"/>
        <w:szCs w:val="12"/>
      </w:rPr>
    </w:pPr>
    <w:r>
      <w:rPr>
        <w:noProof/>
        <w:sz w:val="12"/>
        <w:szCs w:val="12"/>
      </w:rPr>
      <mc:AlternateContent>
        <mc:Choice Requires="wps">
          <w:drawing>
            <wp:inline distT="0" distB="0" distL="0" distR="0" wp14:anchorId="5D88B6A4" wp14:editId="60D3AB7C">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p w14:paraId="71E61261" w14:textId="77777777" w:rsidR="00654735" w:rsidRPr="008E3C9C" w:rsidRDefault="00654735"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F16A" w14:textId="77777777" w:rsidR="00654735" w:rsidRDefault="00654735" w:rsidP="00654735">
    <w:pPr>
      <w:pStyle w:val="Header"/>
      <w:jc w:val="center"/>
    </w:pPr>
    <w:r>
      <w:rPr>
        <w:noProof/>
      </w:rPr>
      <w:drawing>
        <wp:inline distT="0" distB="0" distL="0" distR="0" wp14:anchorId="3366A231" wp14:editId="03690C18">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qwUAuqhbdiwAAAA="/>
  </w:docVars>
  <w:rsids>
    <w:rsidRoot w:val="00375818"/>
    <w:rsid w:val="00013A29"/>
    <w:rsid w:val="00016A3E"/>
    <w:rsid w:val="00085B57"/>
    <w:rsid w:val="000E1829"/>
    <w:rsid w:val="000F141D"/>
    <w:rsid w:val="00100740"/>
    <w:rsid w:val="00140E7F"/>
    <w:rsid w:val="001454A1"/>
    <w:rsid w:val="00177987"/>
    <w:rsid w:val="001A4C7C"/>
    <w:rsid w:val="001B08D3"/>
    <w:rsid w:val="001C28CF"/>
    <w:rsid w:val="001D4799"/>
    <w:rsid w:val="001E5037"/>
    <w:rsid w:val="00211ACC"/>
    <w:rsid w:val="002219D4"/>
    <w:rsid w:val="002418E2"/>
    <w:rsid w:val="0029187E"/>
    <w:rsid w:val="002A14D7"/>
    <w:rsid w:val="002A4F3D"/>
    <w:rsid w:val="002B2E26"/>
    <w:rsid w:val="002B4A9A"/>
    <w:rsid w:val="002D6CD0"/>
    <w:rsid w:val="002D7F9A"/>
    <w:rsid w:val="00320572"/>
    <w:rsid w:val="00345857"/>
    <w:rsid w:val="00364BAA"/>
    <w:rsid w:val="00370917"/>
    <w:rsid w:val="00375818"/>
    <w:rsid w:val="00375BA5"/>
    <w:rsid w:val="00377B19"/>
    <w:rsid w:val="003B1E94"/>
    <w:rsid w:val="003B3C93"/>
    <w:rsid w:val="003C259F"/>
    <w:rsid w:val="003F1978"/>
    <w:rsid w:val="00401A6E"/>
    <w:rsid w:val="00461538"/>
    <w:rsid w:val="0046404B"/>
    <w:rsid w:val="0046742A"/>
    <w:rsid w:val="00470C6C"/>
    <w:rsid w:val="004B5D8A"/>
    <w:rsid w:val="004D6FCD"/>
    <w:rsid w:val="00516B56"/>
    <w:rsid w:val="00521B73"/>
    <w:rsid w:val="00555255"/>
    <w:rsid w:val="0057113F"/>
    <w:rsid w:val="00572179"/>
    <w:rsid w:val="005A10EA"/>
    <w:rsid w:val="005A48AB"/>
    <w:rsid w:val="00652B91"/>
    <w:rsid w:val="0065447B"/>
    <w:rsid w:val="00654735"/>
    <w:rsid w:val="00657212"/>
    <w:rsid w:val="00661888"/>
    <w:rsid w:val="006A37BB"/>
    <w:rsid w:val="006B739B"/>
    <w:rsid w:val="006C26A6"/>
    <w:rsid w:val="007348C8"/>
    <w:rsid w:val="007B77F1"/>
    <w:rsid w:val="007D121C"/>
    <w:rsid w:val="00817A00"/>
    <w:rsid w:val="00851975"/>
    <w:rsid w:val="00852782"/>
    <w:rsid w:val="0086718D"/>
    <w:rsid w:val="008A388C"/>
    <w:rsid w:val="008C1EF7"/>
    <w:rsid w:val="008C78FD"/>
    <w:rsid w:val="008E3C9C"/>
    <w:rsid w:val="008E704B"/>
    <w:rsid w:val="00900F05"/>
    <w:rsid w:val="00915D3F"/>
    <w:rsid w:val="00920ED8"/>
    <w:rsid w:val="00964C23"/>
    <w:rsid w:val="00976B8C"/>
    <w:rsid w:val="009B5117"/>
    <w:rsid w:val="009F00D3"/>
    <w:rsid w:val="00A05F38"/>
    <w:rsid w:val="00A24459"/>
    <w:rsid w:val="00A72CC7"/>
    <w:rsid w:val="00A907D1"/>
    <w:rsid w:val="00A96C32"/>
    <w:rsid w:val="00AA38F6"/>
    <w:rsid w:val="00AB23B4"/>
    <w:rsid w:val="00AD3BE2"/>
    <w:rsid w:val="00AF4FAB"/>
    <w:rsid w:val="00B14CD6"/>
    <w:rsid w:val="00B21FE4"/>
    <w:rsid w:val="00B629D9"/>
    <w:rsid w:val="00BD3925"/>
    <w:rsid w:val="00BD4962"/>
    <w:rsid w:val="00C0672F"/>
    <w:rsid w:val="00C522C5"/>
    <w:rsid w:val="00C81EBF"/>
    <w:rsid w:val="00CA1424"/>
    <w:rsid w:val="00CD086B"/>
    <w:rsid w:val="00CE2A53"/>
    <w:rsid w:val="00CE5120"/>
    <w:rsid w:val="00D223AC"/>
    <w:rsid w:val="00D36E4D"/>
    <w:rsid w:val="00D60A0E"/>
    <w:rsid w:val="00D962E7"/>
    <w:rsid w:val="00DC0FC0"/>
    <w:rsid w:val="00E243E4"/>
    <w:rsid w:val="00E32B9B"/>
    <w:rsid w:val="00EA0EE4"/>
    <w:rsid w:val="00EE406F"/>
    <w:rsid w:val="00F02590"/>
    <w:rsid w:val="00F05834"/>
    <w:rsid w:val="00F161B7"/>
    <w:rsid w:val="00F47AAD"/>
    <w:rsid w:val="00F827DE"/>
    <w:rsid w:val="00F95C64"/>
    <w:rsid w:val="00FA650E"/>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C2729"/>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 w:type="paragraph" w:styleId="Quote">
    <w:name w:val="Quote"/>
    <w:basedOn w:val="Subtitle"/>
    <w:next w:val="Normal"/>
    <w:link w:val="QuoteChar"/>
    <w:uiPriority w:val="29"/>
    <w:qFormat/>
    <w:rsid w:val="00521B73"/>
    <w:pPr>
      <w:tabs>
        <w:tab w:val="center" w:pos="4320"/>
        <w:tab w:val="right" w:pos="8640"/>
      </w:tabs>
      <w:spacing w:after="120" w:line="360" w:lineRule="auto"/>
      <w:jc w:val="left"/>
      <w:outlineLvl w:val="2"/>
    </w:pPr>
    <w:rPr>
      <w:bCs w:val="0"/>
      <w:i/>
      <w:iCs/>
      <w:caps/>
      <w:color w:val="FF0000"/>
      <w:sz w:val="20"/>
      <w:szCs w:val="20"/>
    </w:rPr>
  </w:style>
  <w:style w:type="character" w:customStyle="1" w:styleId="QuoteChar">
    <w:name w:val="Quote Char"/>
    <w:basedOn w:val="DefaultParagraphFont"/>
    <w:link w:val="Quote"/>
    <w:uiPriority w:val="29"/>
    <w:rsid w:val="00521B73"/>
    <w:rPr>
      <w:b/>
      <w:i/>
      <w:iCs/>
      <w:caps/>
      <w:color w:val="FF0000"/>
    </w:rPr>
  </w:style>
  <w:style w:type="character" w:customStyle="1" w:styleId="FooterChar">
    <w:name w:val="Footer Char"/>
    <w:basedOn w:val="DefaultParagraphFont"/>
    <w:link w:val="Footer"/>
    <w:uiPriority w:val="99"/>
    <w:rsid w:val="006547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590445">
      <w:bodyDiv w:val="1"/>
      <w:marLeft w:val="0"/>
      <w:marRight w:val="0"/>
      <w:marTop w:val="0"/>
      <w:marBottom w:val="0"/>
      <w:divBdr>
        <w:top w:val="none" w:sz="0" w:space="0" w:color="auto"/>
        <w:left w:val="none" w:sz="0" w:space="0" w:color="auto"/>
        <w:bottom w:val="none" w:sz="0" w:space="0" w:color="auto"/>
        <w:right w:val="none" w:sz="0" w:space="0" w:color="auto"/>
      </w:divBdr>
    </w:div>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2135228">
      <w:bodyDiv w:val="1"/>
      <w:marLeft w:val="0"/>
      <w:marRight w:val="0"/>
      <w:marTop w:val="0"/>
      <w:marBottom w:val="0"/>
      <w:divBdr>
        <w:top w:val="none" w:sz="0" w:space="0" w:color="auto"/>
        <w:left w:val="none" w:sz="0" w:space="0" w:color="auto"/>
        <w:bottom w:val="none" w:sz="0" w:space="0" w:color="auto"/>
        <w:right w:val="none" w:sz="0" w:space="0" w:color="auto"/>
      </w:divBdr>
    </w:div>
    <w:div w:id="537547189">
      <w:bodyDiv w:val="1"/>
      <w:marLeft w:val="0"/>
      <w:marRight w:val="0"/>
      <w:marTop w:val="0"/>
      <w:marBottom w:val="0"/>
      <w:divBdr>
        <w:top w:val="none" w:sz="0" w:space="0" w:color="auto"/>
        <w:left w:val="none" w:sz="0" w:space="0" w:color="auto"/>
        <w:bottom w:val="none" w:sz="0" w:space="0" w:color="auto"/>
        <w:right w:val="none" w:sz="0" w:space="0" w:color="auto"/>
      </w:divBdr>
    </w:div>
    <w:div w:id="617759305">
      <w:bodyDiv w:val="1"/>
      <w:marLeft w:val="0"/>
      <w:marRight w:val="0"/>
      <w:marTop w:val="0"/>
      <w:marBottom w:val="0"/>
      <w:divBdr>
        <w:top w:val="none" w:sz="0" w:space="0" w:color="auto"/>
        <w:left w:val="none" w:sz="0" w:space="0" w:color="auto"/>
        <w:bottom w:val="none" w:sz="0" w:space="0" w:color="auto"/>
        <w:right w:val="none" w:sz="0" w:space="0" w:color="auto"/>
      </w:divBdr>
    </w:div>
    <w:div w:id="1253784082">
      <w:bodyDiv w:val="1"/>
      <w:marLeft w:val="0"/>
      <w:marRight w:val="0"/>
      <w:marTop w:val="0"/>
      <w:marBottom w:val="0"/>
      <w:divBdr>
        <w:top w:val="none" w:sz="0" w:space="0" w:color="auto"/>
        <w:left w:val="none" w:sz="0" w:space="0" w:color="auto"/>
        <w:bottom w:val="none" w:sz="0" w:space="0" w:color="auto"/>
        <w:right w:val="none" w:sz="0" w:space="0" w:color="auto"/>
      </w:divBdr>
    </w:div>
    <w:div w:id="1273591709">
      <w:bodyDiv w:val="1"/>
      <w:marLeft w:val="0"/>
      <w:marRight w:val="0"/>
      <w:marTop w:val="0"/>
      <w:marBottom w:val="0"/>
      <w:divBdr>
        <w:top w:val="none" w:sz="0" w:space="0" w:color="auto"/>
        <w:left w:val="none" w:sz="0" w:space="0" w:color="auto"/>
        <w:bottom w:val="none" w:sz="0" w:space="0" w:color="auto"/>
        <w:right w:val="none" w:sz="0" w:space="0" w:color="auto"/>
      </w:divBdr>
    </w:div>
    <w:div w:id="1345133953">
      <w:bodyDiv w:val="1"/>
      <w:marLeft w:val="0"/>
      <w:marRight w:val="0"/>
      <w:marTop w:val="0"/>
      <w:marBottom w:val="0"/>
      <w:divBdr>
        <w:top w:val="none" w:sz="0" w:space="0" w:color="auto"/>
        <w:left w:val="none" w:sz="0" w:space="0" w:color="auto"/>
        <w:bottom w:val="none" w:sz="0" w:space="0" w:color="auto"/>
        <w:right w:val="none" w:sz="0" w:space="0" w:color="auto"/>
      </w:divBdr>
    </w:div>
    <w:div w:id="1345940903">
      <w:bodyDiv w:val="1"/>
      <w:marLeft w:val="0"/>
      <w:marRight w:val="0"/>
      <w:marTop w:val="0"/>
      <w:marBottom w:val="0"/>
      <w:divBdr>
        <w:top w:val="none" w:sz="0" w:space="0" w:color="auto"/>
        <w:left w:val="none" w:sz="0" w:space="0" w:color="auto"/>
        <w:bottom w:val="none" w:sz="0" w:space="0" w:color="auto"/>
        <w:right w:val="none" w:sz="0" w:space="0" w:color="auto"/>
      </w:divBdr>
    </w:div>
    <w:div w:id="1369603279">
      <w:bodyDiv w:val="1"/>
      <w:marLeft w:val="0"/>
      <w:marRight w:val="0"/>
      <w:marTop w:val="0"/>
      <w:marBottom w:val="0"/>
      <w:divBdr>
        <w:top w:val="none" w:sz="0" w:space="0" w:color="auto"/>
        <w:left w:val="none" w:sz="0" w:space="0" w:color="auto"/>
        <w:bottom w:val="none" w:sz="0" w:space="0" w:color="auto"/>
        <w:right w:val="none" w:sz="0" w:space="0" w:color="auto"/>
      </w:divBdr>
    </w:div>
    <w:div w:id="1642466722">
      <w:bodyDiv w:val="1"/>
      <w:marLeft w:val="0"/>
      <w:marRight w:val="0"/>
      <w:marTop w:val="0"/>
      <w:marBottom w:val="0"/>
      <w:divBdr>
        <w:top w:val="none" w:sz="0" w:space="0" w:color="auto"/>
        <w:left w:val="none" w:sz="0" w:space="0" w:color="auto"/>
        <w:bottom w:val="none" w:sz="0" w:space="0" w:color="auto"/>
        <w:right w:val="none" w:sz="0" w:space="0" w:color="auto"/>
      </w:divBdr>
    </w:div>
    <w:div w:id="1667896973">
      <w:bodyDiv w:val="1"/>
      <w:marLeft w:val="0"/>
      <w:marRight w:val="0"/>
      <w:marTop w:val="0"/>
      <w:marBottom w:val="0"/>
      <w:divBdr>
        <w:top w:val="none" w:sz="0" w:space="0" w:color="auto"/>
        <w:left w:val="none" w:sz="0" w:space="0" w:color="auto"/>
        <w:bottom w:val="none" w:sz="0" w:space="0" w:color="auto"/>
        <w:right w:val="none" w:sz="0" w:space="0" w:color="auto"/>
      </w:divBdr>
    </w:div>
    <w:div w:id="1675261750">
      <w:bodyDiv w:val="1"/>
      <w:marLeft w:val="0"/>
      <w:marRight w:val="0"/>
      <w:marTop w:val="0"/>
      <w:marBottom w:val="0"/>
      <w:divBdr>
        <w:top w:val="none" w:sz="0" w:space="0" w:color="auto"/>
        <w:left w:val="none" w:sz="0" w:space="0" w:color="auto"/>
        <w:bottom w:val="none" w:sz="0" w:space="0" w:color="auto"/>
        <w:right w:val="none" w:sz="0" w:space="0" w:color="auto"/>
      </w:divBdr>
    </w:div>
    <w:div w:id="1819685407">
      <w:bodyDiv w:val="1"/>
      <w:marLeft w:val="0"/>
      <w:marRight w:val="0"/>
      <w:marTop w:val="0"/>
      <w:marBottom w:val="0"/>
      <w:divBdr>
        <w:top w:val="none" w:sz="0" w:space="0" w:color="auto"/>
        <w:left w:val="none" w:sz="0" w:space="0" w:color="auto"/>
        <w:bottom w:val="none" w:sz="0" w:space="0" w:color="auto"/>
        <w:right w:val="none" w:sz="0" w:space="0" w:color="auto"/>
      </w:divBdr>
    </w:div>
    <w:div w:id="213832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privacyruleandresearch.nih.gov/authorization.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1A01CEBC-D2EC-4FD5-8DDA-00ACEB3DE8D9}"/>
      </w:docPartPr>
      <w:docPartBody>
        <w:p w:rsidR="00F92131" w:rsidRDefault="00DB184E">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84E"/>
    <w:rsid w:val="00063A97"/>
    <w:rsid w:val="000F6D39"/>
    <w:rsid w:val="00205A7D"/>
    <w:rsid w:val="00295ADE"/>
    <w:rsid w:val="002B2AAC"/>
    <w:rsid w:val="005908A8"/>
    <w:rsid w:val="00740F1D"/>
    <w:rsid w:val="008817A9"/>
    <w:rsid w:val="00C87371"/>
    <w:rsid w:val="00DB184E"/>
    <w:rsid w:val="00F9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6</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13599</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Samantha Doan</cp:lastModifiedBy>
  <cp:revision>6</cp:revision>
  <cp:lastPrinted>2012-04-18T16:42:00Z</cp:lastPrinted>
  <dcterms:created xsi:type="dcterms:W3CDTF">2022-03-15T14:46:00Z</dcterms:created>
  <dcterms:modified xsi:type="dcterms:W3CDTF">2022-03-15T15:49:00Z</dcterms:modified>
</cp:coreProperties>
</file>